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9a45855-2af8-4556-9eca-a02e46f20cc5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9a45855-2af8-4556-9eca-a02e46f20cc5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279a41d-851a-458e-ba54-789e088bab21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279a41d-851a-458e-ba54-789e088bab2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5511759-2701-405f-8716-fdc44c54200e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5511759-2701-405f-8716-fdc44c54200e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bb2c738-8c99-4eb6-8bf3-490afde29549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bb2c738-8c99-4eb6-8bf3-490afde29549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5ba6119-5e76-4d35-9eed-dc775ab6e0fc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5ba6119-5e76-4d35-9eed-dc775ab6e0fc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1dfc35c-32d1-471c-ad46-2f4430901b2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1dfc35c-32d1-471c-ad46-2f4430901b2d"/>
      <w:r>
        <w:rPr>
          <w:rFonts/>
          <w:b w:val="true"/>
        </w:rPr>
        <w:t xml:space="preserve">: </w:t>
      </w:r>
      <w:r>
        <w:t xml:space="preserve">B - Enoncé 14 : La consommation de Puff Bars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0138f2a-e640-4303-9c16-997eb895280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0138f2a-e640-4303-9c16-997eb895280d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153972b-4267-4595-832b-4817d1ac4c0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153972b-4267-4595-832b-4817d1ac4c01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775125f-e451-4861-81d2-095eb03b933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775125f-e451-4861-81d2-095eb03b933f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532a905-20f6-4e8f-9f52-d8f149b1954a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532a905-20f6-4e8f-9f52-d8f149b1954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7d7237b-a644-46b8-95d6-781b018b9418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7d7237b-a644-46b8-95d6-781b018b9418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7452ea2-9b2d-4cf4-8c19-dbf4c8677729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7452ea2-9b2d-4cf4-8c19-dbf4c8677729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9a9658fa27bbad94bb88a81f4c7a81f6b1a64b71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608f40a3e2b8947bbe1f7682f58de8c22b54b7a4.png"/>
<Relationship Id="rId43" Type="http://schemas.openxmlformats.org/officeDocument/2006/relationships/image" Target="media/c44d77d626c6afeaf939e257a5f8a90daa8f35f1.png"/>
<Relationship Id="rId44" Type="http://schemas.openxmlformats.org/officeDocument/2006/relationships/image" Target="media/0038a5051fbe89bce7f9dbdcf86e6d742704d63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d02245e7dee9da3ea3c4272080f1521f494ea56f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128806d27d7a6f185e866f6140f4ca49ac651121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fbc1b7ff817a8a487ce7e5bba787eed4e90d99fa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e8da95b191cd2608ad083c1bc590d694bcfccf08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0:32Z</dcterms:created>
  <dcterms:modified xsi:type="dcterms:W3CDTF">2024-12-02T15:30:3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3</vt:lpwstr>
  </property>
</Properties>
</file>